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A81DA" w14:textId="77777777" w:rsidR="00100320" w:rsidRDefault="00000000">
      <w:pPr>
        <w:pStyle w:val="Heading1"/>
      </w:pPr>
      <w:bookmarkStart w:id="0" w:name="mysql-backup--restore-benchmark-report"/>
      <w:r>
        <w:t>MySQL Backup &amp; Restore Benchmark Report</w:t>
      </w:r>
    </w:p>
    <w:p w14:paraId="4DE457D8" w14:textId="77777777" w:rsidR="00100320" w:rsidRDefault="00000000">
      <w:pPr>
        <w:pStyle w:val="Heading2"/>
      </w:pPr>
      <w:bookmarkStart w:id="1" w:name="system-configuration"/>
      <w:r>
        <w:t>System Configuration</w:t>
      </w:r>
    </w:p>
    <w:p w14:paraId="4C0AD687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S:</w:t>
      </w:r>
      <w:r>
        <w:t xml:space="preserve"> Ubuntu 20.04.6 LTS</w:t>
      </w:r>
    </w:p>
    <w:p w14:paraId="56D4E9CF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rnel:</w:t>
      </w:r>
      <w:r>
        <w:t xml:space="preserve"> 5.4.0-208-generic</w:t>
      </w:r>
    </w:p>
    <w:p w14:paraId="411A9233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PU:</w:t>
      </w:r>
      <w:r>
        <w:t xml:space="preserve"> Intel® Core™ i7-7700 @ 3.60GHz</w:t>
      </w:r>
    </w:p>
    <w:p w14:paraId="33678CDD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mory:</w:t>
      </w:r>
      <w:r>
        <w:t xml:space="preserve"> 3.8GB RAM</w:t>
      </w:r>
    </w:p>
    <w:p w14:paraId="2693C810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orage:</w:t>
      </w:r>
      <w:r>
        <w:t xml:space="preserve"> 48GB (21GB free)</w:t>
      </w:r>
    </w:p>
    <w:p w14:paraId="0E6ED61F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ySQL Version:</w:t>
      </w:r>
      <w:r>
        <w:t xml:space="preserve"> 8.0.27</w:t>
      </w:r>
    </w:p>
    <w:p w14:paraId="4D19219A" w14:textId="77777777" w:rsidR="001003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reads Used:</w:t>
      </w:r>
      <w:r>
        <w:t xml:space="preserve"> 2 (for </w:t>
      </w:r>
      <w:r>
        <w:rPr>
          <w:rStyle w:val="VerbatimChar"/>
        </w:rPr>
        <w:t>mysqlpump</w:t>
      </w:r>
      <w:r>
        <w:t xml:space="preserve"> and </w:t>
      </w:r>
      <w:r>
        <w:rPr>
          <w:rStyle w:val="VerbatimChar"/>
        </w:rPr>
        <w:t>mydumper</w:t>
      </w:r>
      <w:r>
        <w:t>)</w:t>
      </w:r>
    </w:p>
    <w:p w14:paraId="582AEF94" w14:textId="78CD4D9C" w:rsidR="00100320" w:rsidRDefault="00100320"/>
    <w:p w14:paraId="51725E53" w14:textId="77777777" w:rsidR="004E4249" w:rsidRDefault="004E424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Xbb98b798d24b485a9718a83ff5f527551e068de"/>
      <w:bookmarkEnd w:id="1"/>
      <w:r>
        <w:br w:type="page"/>
      </w:r>
    </w:p>
    <w:p w14:paraId="0235EA6B" w14:textId="7244B8CC" w:rsidR="00100320" w:rsidRDefault="00000000">
      <w:pPr>
        <w:pStyle w:val="Heading2"/>
      </w:pPr>
      <w:r>
        <w:lastRenderedPageBreak/>
        <w:t>1. Backup &amp; Restore Performance Compari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7"/>
        <w:gridCol w:w="2191"/>
        <w:gridCol w:w="2224"/>
        <w:gridCol w:w="222"/>
        <w:gridCol w:w="1607"/>
      </w:tblGrid>
      <w:tr w:rsidR="004D76CF" w14:paraId="50D54C31" w14:textId="77777777" w:rsidTr="00AA1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6EC2B1" w14:textId="77777777" w:rsidR="004D76CF" w:rsidRDefault="004D76CF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14:paraId="592FE681" w14:textId="77777777" w:rsidR="004D76CF" w:rsidRDefault="004D76CF">
            <w:pPr>
              <w:pStyle w:val="Compact"/>
            </w:pPr>
            <w:r>
              <w:t>Backup Time (real)</w:t>
            </w:r>
          </w:p>
        </w:tc>
        <w:tc>
          <w:tcPr>
            <w:tcW w:w="0" w:type="auto"/>
          </w:tcPr>
          <w:p w14:paraId="1DAACA6B" w14:textId="77777777" w:rsidR="004D76CF" w:rsidRDefault="004D76CF">
            <w:pPr>
              <w:pStyle w:val="Compact"/>
            </w:pPr>
            <w:r>
              <w:t>Restore Time (real)</w:t>
            </w:r>
          </w:p>
        </w:tc>
        <w:tc>
          <w:tcPr>
            <w:tcW w:w="0" w:type="auto"/>
          </w:tcPr>
          <w:p w14:paraId="22E9BB32" w14:textId="77777777" w:rsidR="004D76CF" w:rsidRDefault="004D76CF">
            <w:pPr>
              <w:pStyle w:val="Compact"/>
            </w:pPr>
          </w:p>
        </w:tc>
        <w:tc>
          <w:tcPr>
            <w:tcW w:w="0" w:type="auto"/>
          </w:tcPr>
          <w:p w14:paraId="3C241F65" w14:textId="02200EF0" w:rsidR="004D76CF" w:rsidRDefault="004D76CF">
            <w:pPr>
              <w:pStyle w:val="Compact"/>
            </w:pPr>
            <w:r>
              <w:t>Live Progress</w:t>
            </w:r>
          </w:p>
        </w:tc>
      </w:tr>
      <w:tr w:rsidR="004D76CF" w14:paraId="4F61D119" w14:textId="77777777" w:rsidTr="00AA1E35">
        <w:tc>
          <w:tcPr>
            <w:tcW w:w="0" w:type="auto"/>
          </w:tcPr>
          <w:p w14:paraId="21D8E039" w14:textId="77777777" w:rsidR="004D76CF" w:rsidRDefault="004D76CF">
            <w:pPr>
              <w:pStyle w:val="Compact"/>
            </w:pPr>
            <w:proofErr w:type="spellStart"/>
            <w:r>
              <w:rPr>
                <w:b/>
                <w:bCs/>
              </w:rPr>
              <w:t>mysqldump</w:t>
            </w:r>
            <w:proofErr w:type="spellEnd"/>
          </w:p>
        </w:tc>
        <w:tc>
          <w:tcPr>
            <w:tcW w:w="0" w:type="auto"/>
          </w:tcPr>
          <w:p w14:paraId="181EBE2E" w14:textId="77777777" w:rsidR="004D76CF" w:rsidRDefault="004D76CF">
            <w:pPr>
              <w:pStyle w:val="Compact"/>
            </w:pPr>
            <w:r>
              <w:t>2m51.053s</w:t>
            </w:r>
          </w:p>
        </w:tc>
        <w:tc>
          <w:tcPr>
            <w:tcW w:w="0" w:type="auto"/>
          </w:tcPr>
          <w:p w14:paraId="6E72AB85" w14:textId="77777777" w:rsidR="004D76CF" w:rsidRDefault="004D76CF">
            <w:pPr>
              <w:pStyle w:val="Compact"/>
            </w:pPr>
            <w:r>
              <w:t>24m27.044s</w:t>
            </w:r>
          </w:p>
        </w:tc>
        <w:tc>
          <w:tcPr>
            <w:tcW w:w="0" w:type="auto"/>
          </w:tcPr>
          <w:p w14:paraId="715C3955" w14:textId="77777777" w:rsidR="004D76CF" w:rsidRDefault="004D76CF">
            <w:pPr>
              <w:pStyle w:val="Compact"/>
            </w:pPr>
          </w:p>
        </w:tc>
        <w:tc>
          <w:tcPr>
            <w:tcW w:w="0" w:type="auto"/>
          </w:tcPr>
          <w:p w14:paraId="402B1217" w14:textId="5B019AF4" w:rsidR="004D76CF" w:rsidRDefault="004D76CF">
            <w:pPr>
              <w:pStyle w:val="Compact"/>
            </w:pPr>
            <w:r>
              <w:t xml:space="preserve"> No</w:t>
            </w:r>
          </w:p>
        </w:tc>
      </w:tr>
      <w:tr w:rsidR="004D76CF" w14:paraId="2F549D8C" w14:textId="77777777" w:rsidTr="00AA1E35">
        <w:tc>
          <w:tcPr>
            <w:tcW w:w="0" w:type="auto"/>
          </w:tcPr>
          <w:p w14:paraId="769F96A1" w14:textId="77777777" w:rsidR="004D76CF" w:rsidRDefault="004D76CF">
            <w:pPr>
              <w:pStyle w:val="Compact"/>
            </w:pPr>
            <w:proofErr w:type="spellStart"/>
            <w:r>
              <w:rPr>
                <w:b/>
                <w:bCs/>
              </w:rPr>
              <w:t>mysqlpump</w:t>
            </w:r>
            <w:proofErr w:type="spellEnd"/>
          </w:p>
        </w:tc>
        <w:tc>
          <w:tcPr>
            <w:tcW w:w="0" w:type="auto"/>
          </w:tcPr>
          <w:p w14:paraId="63628391" w14:textId="77777777" w:rsidR="004D76CF" w:rsidRDefault="004D76CF">
            <w:pPr>
              <w:pStyle w:val="Compact"/>
            </w:pPr>
            <w:r>
              <w:t>2m26.788s</w:t>
            </w:r>
          </w:p>
        </w:tc>
        <w:tc>
          <w:tcPr>
            <w:tcW w:w="0" w:type="auto"/>
          </w:tcPr>
          <w:p w14:paraId="555E2CDD" w14:textId="77777777" w:rsidR="004D76CF" w:rsidRDefault="004D76CF">
            <w:pPr>
              <w:pStyle w:val="Compact"/>
            </w:pPr>
            <w:r>
              <w:t xml:space="preserve">Same as </w:t>
            </w:r>
            <w:r>
              <w:rPr>
                <w:rStyle w:val="VerbatimChar"/>
              </w:rPr>
              <w:t>mysqldump</w:t>
            </w:r>
          </w:p>
        </w:tc>
        <w:tc>
          <w:tcPr>
            <w:tcW w:w="0" w:type="auto"/>
          </w:tcPr>
          <w:p w14:paraId="628571ED" w14:textId="77777777" w:rsidR="004D76CF" w:rsidRDefault="004D76CF">
            <w:pPr>
              <w:pStyle w:val="Compact"/>
            </w:pPr>
          </w:p>
        </w:tc>
        <w:tc>
          <w:tcPr>
            <w:tcW w:w="0" w:type="auto"/>
          </w:tcPr>
          <w:p w14:paraId="18EBF64D" w14:textId="0610AABB" w:rsidR="004D76CF" w:rsidRDefault="004D76CF">
            <w:pPr>
              <w:pStyle w:val="Compact"/>
            </w:pPr>
            <w:r>
              <w:t xml:space="preserve"> Yes</w:t>
            </w:r>
          </w:p>
        </w:tc>
      </w:tr>
      <w:tr w:rsidR="004D76CF" w14:paraId="1731A3DA" w14:textId="77777777" w:rsidTr="00AA1E35">
        <w:tc>
          <w:tcPr>
            <w:tcW w:w="0" w:type="auto"/>
          </w:tcPr>
          <w:p w14:paraId="5C2CD8D4" w14:textId="77777777" w:rsidR="004D76CF" w:rsidRDefault="004D76CF">
            <w:pPr>
              <w:pStyle w:val="Compact"/>
            </w:pPr>
            <w:proofErr w:type="spellStart"/>
            <w:r>
              <w:rPr>
                <w:b/>
                <w:bCs/>
              </w:rPr>
              <w:t>mydumper</w:t>
            </w:r>
            <w:proofErr w:type="spellEnd"/>
          </w:p>
        </w:tc>
        <w:tc>
          <w:tcPr>
            <w:tcW w:w="0" w:type="auto"/>
          </w:tcPr>
          <w:p w14:paraId="3F87161B" w14:textId="77777777" w:rsidR="004D76CF" w:rsidRDefault="004D76CF">
            <w:pPr>
              <w:pStyle w:val="Compact"/>
            </w:pPr>
            <w:r>
              <w:t>1m42.770s</w:t>
            </w:r>
          </w:p>
        </w:tc>
        <w:tc>
          <w:tcPr>
            <w:tcW w:w="0" w:type="auto"/>
          </w:tcPr>
          <w:p w14:paraId="3C67E286" w14:textId="77777777" w:rsidR="004D76CF" w:rsidRDefault="004D76CF">
            <w:pPr>
              <w:pStyle w:val="Compact"/>
            </w:pPr>
            <w:r>
              <w:t>24m25.213s</w:t>
            </w:r>
          </w:p>
        </w:tc>
        <w:tc>
          <w:tcPr>
            <w:tcW w:w="0" w:type="auto"/>
          </w:tcPr>
          <w:p w14:paraId="5D100DD1" w14:textId="77777777" w:rsidR="004D76CF" w:rsidRDefault="004D76CF">
            <w:pPr>
              <w:pStyle w:val="Compact"/>
            </w:pPr>
          </w:p>
        </w:tc>
        <w:tc>
          <w:tcPr>
            <w:tcW w:w="0" w:type="auto"/>
          </w:tcPr>
          <w:p w14:paraId="786A0AEA" w14:textId="67A25D4D" w:rsidR="004D76CF" w:rsidRDefault="004D76CF">
            <w:pPr>
              <w:pStyle w:val="Compact"/>
            </w:pPr>
            <w:r>
              <w:t xml:space="preserve"> No</w:t>
            </w:r>
          </w:p>
        </w:tc>
      </w:tr>
    </w:tbl>
    <w:p w14:paraId="6667AAF3" w14:textId="77275C92" w:rsidR="00100320" w:rsidRDefault="00100320"/>
    <w:p w14:paraId="3216146E" w14:textId="77777777" w:rsidR="00100320" w:rsidRDefault="00000000">
      <w:pPr>
        <w:pStyle w:val="Heading2"/>
      </w:pPr>
      <w:bookmarkStart w:id="3" w:name="Xf7757916607ea4c1b4cf123c7b1c8ed9bb0aa3b"/>
      <w:bookmarkEnd w:id="2"/>
      <w:r>
        <w:t>2. Backup Performance Analysis</w:t>
      </w:r>
    </w:p>
    <w:p w14:paraId="141A85DF" w14:textId="77777777" w:rsidR="00100320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ydumper</w:t>
      </w:r>
      <w:r>
        <w:t xml:space="preserve"> was the </w:t>
      </w:r>
      <w:r>
        <w:rPr>
          <w:b/>
          <w:bCs/>
        </w:rPr>
        <w:t>fastest</w:t>
      </w:r>
      <w:r>
        <w:t xml:space="preserve"> (1m42s), significantly faster than </w:t>
      </w:r>
      <w:r>
        <w:rPr>
          <w:rStyle w:val="VerbatimChar"/>
        </w:rPr>
        <w:t>mysqldump</w:t>
      </w:r>
      <w:r>
        <w:t xml:space="preserve"> (2m51s) and </w:t>
      </w:r>
      <w:r>
        <w:rPr>
          <w:rStyle w:val="VerbatimChar"/>
        </w:rPr>
        <w:t>mysqlpump</w:t>
      </w:r>
      <w:r>
        <w:t xml:space="preserve"> (2m26s).</w:t>
      </w:r>
    </w:p>
    <w:p w14:paraId="588E818B" w14:textId="77777777" w:rsidR="00100320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ysqlpump</w:t>
      </w:r>
      <w:r>
        <w:t xml:space="preserve"> was </w:t>
      </w:r>
      <w:r>
        <w:rPr>
          <w:b/>
          <w:bCs/>
        </w:rPr>
        <w:t>slightly faster</w:t>
      </w:r>
      <w:r>
        <w:t xml:space="preserve"> than </w:t>
      </w:r>
      <w:r>
        <w:rPr>
          <w:rStyle w:val="VerbatimChar"/>
        </w:rPr>
        <w:t>mysqldump</w:t>
      </w:r>
      <w:r>
        <w:t xml:space="preserve">, benefiting from parallelism but still slower than </w:t>
      </w:r>
      <w:r>
        <w:rPr>
          <w:rStyle w:val="VerbatimChar"/>
        </w:rPr>
        <w:t>mydumper</w:t>
      </w:r>
      <w:r>
        <w:t>.</w:t>
      </w:r>
    </w:p>
    <w:p w14:paraId="6E0CA0E9" w14:textId="77777777" w:rsidR="00100320" w:rsidRDefault="00000000">
      <w:pPr>
        <w:pStyle w:val="Heading2"/>
      </w:pPr>
      <w:bookmarkStart w:id="4" w:name="X98bc2345fca50a6ce0360b19e7955900ac04e9e"/>
      <w:bookmarkEnd w:id="3"/>
      <w:r>
        <w:t>3. Restore Performance Analysis</w:t>
      </w:r>
    </w:p>
    <w:p w14:paraId="75860EAA" w14:textId="77777777" w:rsidR="00100320" w:rsidRDefault="00000000">
      <w:pPr>
        <w:pStyle w:val="Compact"/>
        <w:numPr>
          <w:ilvl w:val="0"/>
          <w:numId w:val="4"/>
        </w:numPr>
      </w:pPr>
      <w:r>
        <w:t xml:space="preserve">Both </w:t>
      </w:r>
      <w:r>
        <w:rPr>
          <w:rStyle w:val="VerbatimChar"/>
        </w:rPr>
        <w:t>mysqldump</w:t>
      </w:r>
      <w:r>
        <w:t xml:space="preserve"> and </w:t>
      </w:r>
      <w:r>
        <w:rPr>
          <w:rStyle w:val="VerbatimChar"/>
        </w:rPr>
        <w:t>mydumper</w:t>
      </w:r>
      <w:r>
        <w:t xml:space="preserve"> took around </w:t>
      </w:r>
      <w:r>
        <w:rPr>
          <w:b/>
          <w:bCs/>
        </w:rPr>
        <w:t>24m25s</w:t>
      </w:r>
      <w:r>
        <w:t xml:space="preserve"> for restoration.</w:t>
      </w:r>
    </w:p>
    <w:p w14:paraId="32ED920F" w14:textId="77777777" w:rsidR="00100320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mysqlpump</w:t>
      </w:r>
      <w:r>
        <w:t xml:space="preserve"> restores using the </w:t>
      </w:r>
      <w:r>
        <w:rPr>
          <w:b/>
          <w:bCs/>
        </w:rPr>
        <w:t xml:space="preserve">same method as </w:t>
      </w:r>
      <w:r>
        <w:rPr>
          <w:rStyle w:val="VerbatimChar"/>
          <w:b/>
          <w:bCs/>
        </w:rPr>
        <w:t>mysqldump</w:t>
      </w:r>
      <w:r>
        <w:t xml:space="preserve">, meaning its restore time is also </w:t>
      </w:r>
      <w:r>
        <w:rPr>
          <w:b/>
          <w:bCs/>
        </w:rPr>
        <w:t>24m27s</w:t>
      </w:r>
      <w:r>
        <w:t>.</w:t>
      </w:r>
    </w:p>
    <w:p w14:paraId="7C273477" w14:textId="77777777" w:rsidR="00D411AA" w:rsidRDefault="00D411A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X43c4e2364d24412b0aa9616b88408acea7ed109"/>
      <w:bookmarkEnd w:id="4"/>
      <w:r>
        <w:br w:type="page"/>
      </w:r>
    </w:p>
    <w:p w14:paraId="5F091E7E" w14:textId="6C93C631" w:rsidR="00100320" w:rsidRDefault="00000000">
      <w:pPr>
        <w:pStyle w:val="Heading2"/>
      </w:pPr>
      <w:r>
        <w:lastRenderedPageBreak/>
        <w:t>4. Additional Feat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1"/>
        <w:gridCol w:w="1305"/>
        <w:gridCol w:w="4261"/>
        <w:gridCol w:w="1689"/>
      </w:tblGrid>
      <w:tr w:rsidR="00100320" w14:paraId="29BDA865" w14:textId="77777777" w:rsidTr="001003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E3A7D4" w14:textId="77777777" w:rsidR="00100320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67AA6AF9" w14:textId="77777777" w:rsidR="00100320" w:rsidRDefault="00000000">
            <w:pPr>
              <w:pStyle w:val="Compact"/>
            </w:pPr>
            <w:r>
              <w:rPr>
                <w:rStyle w:val="VerbatimChar"/>
              </w:rPr>
              <w:t>mysqldump</w:t>
            </w:r>
          </w:p>
        </w:tc>
        <w:tc>
          <w:tcPr>
            <w:tcW w:w="0" w:type="auto"/>
          </w:tcPr>
          <w:p w14:paraId="0FD6AF26" w14:textId="77777777" w:rsidR="00100320" w:rsidRDefault="00000000">
            <w:pPr>
              <w:pStyle w:val="Compact"/>
            </w:pPr>
            <w:r>
              <w:rPr>
                <w:rStyle w:val="VerbatimChar"/>
              </w:rPr>
              <w:t>mysqlpump</w:t>
            </w:r>
          </w:p>
        </w:tc>
        <w:tc>
          <w:tcPr>
            <w:tcW w:w="0" w:type="auto"/>
          </w:tcPr>
          <w:p w14:paraId="3A09EC5E" w14:textId="77777777" w:rsidR="00100320" w:rsidRDefault="00000000">
            <w:pPr>
              <w:pStyle w:val="Compact"/>
            </w:pPr>
            <w:r>
              <w:rPr>
                <w:rStyle w:val="VerbatimChar"/>
              </w:rPr>
              <w:t>mydumper</w:t>
            </w:r>
          </w:p>
        </w:tc>
      </w:tr>
      <w:tr w:rsidR="00100320" w14:paraId="4A51D89C" w14:textId="77777777">
        <w:tc>
          <w:tcPr>
            <w:tcW w:w="0" w:type="auto"/>
          </w:tcPr>
          <w:p w14:paraId="6BF1E0CA" w14:textId="77777777" w:rsidR="00100320" w:rsidRDefault="00000000">
            <w:pPr>
              <w:pStyle w:val="Compact"/>
            </w:pPr>
            <w:r>
              <w:t>Parallelism</w:t>
            </w:r>
          </w:p>
        </w:tc>
        <w:tc>
          <w:tcPr>
            <w:tcW w:w="0" w:type="auto"/>
          </w:tcPr>
          <w:p w14:paraId="394984C4" w14:textId="5AE24AEE" w:rsidR="00100320" w:rsidRDefault="00000000">
            <w:pPr>
              <w:pStyle w:val="Compact"/>
            </w:pPr>
            <w:r>
              <w:t xml:space="preserve"> No</w:t>
            </w:r>
          </w:p>
        </w:tc>
        <w:tc>
          <w:tcPr>
            <w:tcW w:w="0" w:type="auto"/>
          </w:tcPr>
          <w:p w14:paraId="547735E2" w14:textId="07333DB3" w:rsidR="00100320" w:rsidRDefault="00000000">
            <w:pPr>
              <w:pStyle w:val="Compact"/>
            </w:pPr>
            <w:r>
              <w:t xml:space="preserve"> Yes (2 threads)</w:t>
            </w:r>
          </w:p>
        </w:tc>
        <w:tc>
          <w:tcPr>
            <w:tcW w:w="0" w:type="auto"/>
          </w:tcPr>
          <w:p w14:paraId="7C5B0167" w14:textId="53D2A9BC" w:rsidR="00100320" w:rsidRDefault="00000000">
            <w:pPr>
              <w:pStyle w:val="Compact"/>
            </w:pPr>
            <w:r>
              <w:t xml:space="preserve"> Yes (2 threads)</w:t>
            </w:r>
          </w:p>
        </w:tc>
      </w:tr>
      <w:tr w:rsidR="00100320" w14:paraId="76F7D09A" w14:textId="77777777">
        <w:tc>
          <w:tcPr>
            <w:tcW w:w="0" w:type="auto"/>
          </w:tcPr>
          <w:p w14:paraId="40EFACD1" w14:textId="77777777" w:rsidR="00100320" w:rsidRDefault="00000000">
            <w:pPr>
              <w:pStyle w:val="Compact"/>
            </w:pPr>
            <w:r>
              <w:t>Live Progress</w:t>
            </w:r>
          </w:p>
        </w:tc>
        <w:tc>
          <w:tcPr>
            <w:tcW w:w="0" w:type="auto"/>
          </w:tcPr>
          <w:p w14:paraId="45C5A717" w14:textId="3661853F" w:rsidR="00100320" w:rsidRDefault="00000000">
            <w:pPr>
              <w:pStyle w:val="Compact"/>
            </w:pPr>
            <w:r>
              <w:t xml:space="preserve"> No</w:t>
            </w:r>
          </w:p>
        </w:tc>
        <w:tc>
          <w:tcPr>
            <w:tcW w:w="0" w:type="auto"/>
          </w:tcPr>
          <w:p w14:paraId="4AA7FD0A" w14:textId="53C6637E" w:rsidR="00100320" w:rsidRDefault="00000000">
            <w:pPr>
              <w:pStyle w:val="Compact"/>
            </w:pPr>
            <w:r>
              <w:t xml:space="preserve"> Yes (</w:t>
            </w:r>
            <w:r>
              <w:rPr>
                <w:rStyle w:val="VerbatimChar"/>
              </w:rPr>
              <w:t>Dump progress: X/Y tables, N/M rows</w:t>
            </w:r>
            <w:r>
              <w:t>)</w:t>
            </w:r>
          </w:p>
        </w:tc>
        <w:tc>
          <w:tcPr>
            <w:tcW w:w="0" w:type="auto"/>
          </w:tcPr>
          <w:p w14:paraId="29A340C0" w14:textId="5641943B" w:rsidR="00100320" w:rsidRDefault="00000000">
            <w:pPr>
              <w:pStyle w:val="Compact"/>
            </w:pPr>
            <w:r>
              <w:t xml:space="preserve"> No</w:t>
            </w:r>
          </w:p>
        </w:tc>
      </w:tr>
      <w:tr w:rsidR="00100320" w14:paraId="4F5F32EA" w14:textId="77777777">
        <w:tc>
          <w:tcPr>
            <w:tcW w:w="0" w:type="auto"/>
          </w:tcPr>
          <w:p w14:paraId="1C0A8F65" w14:textId="77777777" w:rsidR="00100320" w:rsidRDefault="00000000">
            <w:pPr>
              <w:pStyle w:val="Compact"/>
            </w:pPr>
            <w:r>
              <w:t>Compressed Output</w:t>
            </w:r>
          </w:p>
        </w:tc>
        <w:tc>
          <w:tcPr>
            <w:tcW w:w="0" w:type="auto"/>
          </w:tcPr>
          <w:p w14:paraId="5C2BDB73" w14:textId="2CE08D2D" w:rsidR="00100320" w:rsidRDefault="00000000">
            <w:pPr>
              <w:pStyle w:val="Compact"/>
            </w:pPr>
            <w:r>
              <w:t xml:space="preserve"> No</w:t>
            </w:r>
          </w:p>
        </w:tc>
        <w:tc>
          <w:tcPr>
            <w:tcW w:w="0" w:type="auto"/>
          </w:tcPr>
          <w:p w14:paraId="198EA8BD" w14:textId="48726E85" w:rsidR="00100320" w:rsidRDefault="00000000">
            <w:pPr>
              <w:pStyle w:val="Compact"/>
            </w:pPr>
            <w:r>
              <w:t xml:space="preserve"> No</w:t>
            </w:r>
          </w:p>
        </w:tc>
        <w:tc>
          <w:tcPr>
            <w:tcW w:w="0" w:type="auto"/>
          </w:tcPr>
          <w:p w14:paraId="10EC2BF6" w14:textId="7CE3BC93" w:rsidR="00100320" w:rsidRDefault="00000000">
            <w:pPr>
              <w:pStyle w:val="Compact"/>
            </w:pPr>
            <w:r>
              <w:t xml:space="preserve"> Yes</w:t>
            </w:r>
          </w:p>
        </w:tc>
      </w:tr>
      <w:tr w:rsidR="00100320" w14:paraId="34CEA29A" w14:textId="77777777">
        <w:tc>
          <w:tcPr>
            <w:tcW w:w="0" w:type="auto"/>
          </w:tcPr>
          <w:p w14:paraId="12311DD7" w14:textId="77777777" w:rsidR="00100320" w:rsidRDefault="00000000">
            <w:pPr>
              <w:pStyle w:val="Compact"/>
            </w:pPr>
            <w:r>
              <w:t>Binary Log Compatible</w:t>
            </w:r>
          </w:p>
        </w:tc>
        <w:tc>
          <w:tcPr>
            <w:tcW w:w="0" w:type="auto"/>
          </w:tcPr>
          <w:p w14:paraId="01528AFD" w14:textId="47C65182" w:rsidR="00100320" w:rsidRDefault="00000000">
            <w:pPr>
              <w:pStyle w:val="Compact"/>
            </w:pPr>
            <w:r>
              <w:t xml:space="preserve"> Yes</w:t>
            </w:r>
          </w:p>
        </w:tc>
        <w:tc>
          <w:tcPr>
            <w:tcW w:w="0" w:type="auto"/>
          </w:tcPr>
          <w:p w14:paraId="56AAC322" w14:textId="1E31B6AE" w:rsidR="00100320" w:rsidRDefault="00000000">
            <w:pPr>
              <w:pStyle w:val="Compact"/>
            </w:pPr>
            <w:r>
              <w:t xml:space="preserve"> Yes</w:t>
            </w:r>
          </w:p>
        </w:tc>
        <w:tc>
          <w:tcPr>
            <w:tcW w:w="0" w:type="auto"/>
          </w:tcPr>
          <w:p w14:paraId="700CC42B" w14:textId="7439EB81" w:rsidR="00100320" w:rsidRDefault="00000000">
            <w:pPr>
              <w:pStyle w:val="Compact"/>
            </w:pPr>
            <w:r>
              <w:t xml:space="preserve"> Yes</w:t>
            </w:r>
          </w:p>
        </w:tc>
      </w:tr>
    </w:tbl>
    <w:p w14:paraId="7640C6E2" w14:textId="3C173377" w:rsidR="00100320" w:rsidRDefault="00100320"/>
    <w:p w14:paraId="2E1ABD3F" w14:textId="77777777" w:rsidR="00100320" w:rsidRDefault="00000000">
      <w:pPr>
        <w:pStyle w:val="Heading2"/>
      </w:pPr>
      <w:bookmarkStart w:id="6" w:name="X605ea506c179fbdf0697cd505915bb62a55e945"/>
      <w:bookmarkEnd w:id="5"/>
      <w:r>
        <w:t>5. Key Takeaways</w:t>
      </w:r>
    </w:p>
    <w:p w14:paraId="52DAD827" w14:textId="77777777" w:rsidR="0010032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est for Speed:</w:t>
      </w:r>
      <w:r>
        <w:t xml:space="preserve"> </w:t>
      </w:r>
      <w:r>
        <w:rPr>
          <w:rStyle w:val="VerbatimChar"/>
        </w:rPr>
        <w:t>mydumper</w:t>
      </w:r>
    </w:p>
    <w:p w14:paraId="30A327D6" w14:textId="77777777" w:rsidR="00100320" w:rsidRDefault="00000000">
      <w:pPr>
        <w:pStyle w:val="Compact"/>
        <w:numPr>
          <w:ilvl w:val="1"/>
          <w:numId w:val="6"/>
        </w:numPr>
      </w:pPr>
      <w:r>
        <w:t>Fastest backup speed (1m42s)</w:t>
      </w:r>
    </w:p>
    <w:p w14:paraId="7E3C0425" w14:textId="77777777" w:rsidR="00100320" w:rsidRDefault="00000000">
      <w:pPr>
        <w:pStyle w:val="Compact"/>
        <w:numPr>
          <w:ilvl w:val="1"/>
          <w:numId w:val="6"/>
        </w:numPr>
      </w:pPr>
      <w:r>
        <w:t xml:space="preserve">Restore speed similar to </w:t>
      </w:r>
      <w:r>
        <w:rPr>
          <w:rStyle w:val="VerbatimChar"/>
        </w:rPr>
        <w:t>mysqldump</w:t>
      </w:r>
      <w:r>
        <w:t xml:space="preserve"> (24m25s)</w:t>
      </w:r>
    </w:p>
    <w:p w14:paraId="5F78039D" w14:textId="77777777" w:rsidR="00100320" w:rsidRDefault="00000000">
      <w:pPr>
        <w:pStyle w:val="Compact"/>
        <w:numPr>
          <w:ilvl w:val="1"/>
          <w:numId w:val="6"/>
        </w:numPr>
      </w:pPr>
      <w:r>
        <w:t>Supports parallelism</w:t>
      </w:r>
    </w:p>
    <w:p w14:paraId="1A2F87C3" w14:textId="77777777" w:rsidR="0010032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est for Monitoring:</w:t>
      </w:r>
      <w:r>
        <w:t xml:space="preserve"> </w:t>
      </w:r>
      <w:r>
        <w:rPr>
          <w:rStyle w:val="VerbatimChar"/>
        </w:rPr>
        <w:t>mysqlpump</w:t>
      </w:r>
    </w:p>
    <w:p w14:paraId="2C7802A2" w14:textId="77777777" w:rsidR="00100320" w:rsidRDefault="00000000">
      <w:pPr>
        <w:pStyle w:val="Compact"/>
        <w:numPr>
          <w:ilvl w:val="1"/>
          <w:numId w:val="7"/>
        </w:numPr>
      </w:pPr>
      <w:r>
        <w:t xml:space="preserve">Slightly faster than </w:t>
      </w:r>
      <w:r>
        <w:rPr>
          <w:rStyle w:val="VerbatimChar"/>
        </w:rPr>
        <w:t>mysqldump</w:t>
      </w:r>
    </w:p>
    <w:p w14:paraId="1309BC93" w14:textId="77777777" w:rsidR="00100320" w:rsidRDefault="00000000">
      <w:pPr>
        <w:pStyle w:val="Compact"/>
        <w:numPr>
          <w:ilvl w:val="1"/>
          <w:numId w:val="7"/>
        </w:numPr>
      </w:pPr>
      <w:r>
        <w:t>Shows real-time progress</w:t>
      </w:r>
    </w:p>
    <w:p w14:paraId="7793FDF5" w14:textId="77777777" w:rsidR="00100320" w:rsidRDefault="00000000">
      <w:pPr>
        <w:pStyle w:val="Compact"/>
        <w:numPr>
          <w:ilvl w:val="1"/>
          <w:numId w:val="7"/>
        </w:numPr>
      </w:pPr>
      <w:r>
        <w:t>Parallelism can improve performance</w:t>
      </w:r>
    </w:p>
    <w:p w14:paraId="0382A6CE" w14:textId="77777777" w:rsidR="0010032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st Common &amp; Reliable:</w:t>
      </w:r>
      <w:r>
        <w:t xml:space="preserve"> </w:t>
      </w:r>
      <w:r>
        <w:rPr>
          <w:rStyle w:val="VerbatimChar"/>
        </w:rPr>
        <w:t>mysqldump</w:t>
      </w:r>
    </w:p>
    <w:p w14:paraId="4645D79F" w14:textId="77777777" w:rsidR="00100320" w:rsidRDefault="00000000">
      <w:pPr>
        <w:pStyle w:val="Compact"/>
        <w:numPr>
          <w:ilvl w:val="1"/>
          <w:numId w:val="8"/>
        </w:numPr>
      </w:pPr>
      <w:r>
        <w:t>No parallelism, but widely used and stable</w:t>
      </w:r>
    </w:p>
    <w:p w14:paraId="006DBDBE" w14:textId="77777777" w:rsidR="00100320" w:rsidRDefault="00000000">
      <w:pPr>
        <w:pStyle w:val="Compact"/>
        <w:numPr>
          <w:ilvl w:val="1"/>
          <w:numId w:val="8"/>
        </w:numPr>
      </w:pPr>
      <w:r>
        <w:t>Slowest backup speed</w:t>
      </w:r>
    </w:p>
    <w:p w14:paraId="0D14C05F" w14:textId="611E41C2" w:rsidR="00100320" w:rsidRDefault="00100320"/>
    <w:p w14:paraId="747552D5" w14:textId="77777777" w:rsidR="008279D2" w:rsidRDefault="008279D2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7" w:name="Xcfcd16243064a1d4ff8fb5f32e98744f4375161"/>
      <w:r>
        <w:br w:type="page"/>
      </w:r>
    </w:p>
    <w:p w14:paraId="7024C5A4" w14:textId="4C124887" w:rsidR="00100320" w:rsidRDefault="00000000">
      <w:pPr>
        <w:pStyle w:val="Heading3"/>
      </w:pPr>
      <w:r>
        <w:lastRenderedPageBreak/>
        <w:t xml:space="preserve">Useful </w:t>
      </w:r>
      <w:proofErr w:type="spellStart"/>
      <w:r>
        <w:rPr>
          <w:rStyle w:val="VerbatimChar"/>
        </w:rPr>
        <w:t>mysqlpump</w:t>
      </w:r>
      <w:proofErr w:type="spellEnd"/>
      <w:r>
        <w:t xml:space="preserve"> Commands That Offer Advantages Over </w:t>
      </w:r>
      <w:r>
        <w:rPr>
          <w:rStyle w:val="VerbatimChar"/>
        </w:rPr>
        <w:t>mysqldump</w:t>
      </w:r>
    </w:p>
    <w:p w14:paraId="4DBF14B5" w14:textId="77777777" w:rsidR="00100320" w:rsidRDefault="00000000">
      <w:pPr>
        <w:pStyle w:val="FirstParagraph"/>
      </w:pPr>
      <w:r>
        <w:rPr>
          <w:rStyle w:val="VerbatimChar"/>
        </w:rPr>
        <w:t>mysqlpump</w:t>
      </w:r>
      <w:r>
        <w:t xml:space="preserve"> is a </w:t>
      </w:r>
      <w:r>
        <w:rPr>
          <w:b/>
          <w:bCs/>
        </w:rPr>
        <w:t>parallel backup tool</w:t>
      </w:r>
      <w:r>
        <w:t xml:space="preserve"> with </w:t>
      </w:r>
      <w:r>
        <w:rPr>
          <w:b/>
          <w:bCs/>
        </w:rPr>
        <w:t>extra features</w:t>
      </w:r>
      <w:r>
        <w:t xml:space="preserve"> not available in </w:t>
      </w:r>
      <w:r>
        <w:rPr>
          <w:rStyle w:val="VerbatimChar"/>
        </w:rPr>
        <w:t>mysqldump</w:t>
      </w:r>
      <w:r>
        <w:t xml:space="preserve">. Below are some key </w:t>
      </w:r>
      <w:r>
        <w:rPr>
          <w:b/>
          <w:bCs/>
        </w:rPr>
        <w:t>commands and options</w:t>
      </w:r>
      <w:r>
        <w:t xml:space="preserve"> that make </w:t>
      </w:r>
      <w:r>
        <w:rPr>
          <w:rStyle w:val="VerbatimChar"/>
        </w:rPr>
        <w:t>mysqlpump</w:t>
      </w:r>
      <w:r>
        <w:t xml:space="preserve"> superior in certain scenarios:</w:t>
      </w:r>
    </w:p>
    <w:p w14:paraId="368A4A2F" w14:textId="60CD8E09" w:rsidR="00100320" w:rsidRDefault="00100320"/>
    <w:p w14:paraId="724CAC29" w14:textId="77777777" w:rsidR="00100320" w:rsidRDefault="00000000">
      <w:pPr>
        <w:pStyle w:val="Heading2"/>
      </w:pPr>
      <w:bookmarkStart w:id="8" w:name="Xe58d7374d3a74118e2b6cc9b486b148fa8c3b62"/>
      <w:bookmarkEnd w:id="6"/>
      <w:bookmarkEnd w:id="7"/>
      <w:r>
        <w:t>1. Enable Parallelism for Faster Backups</w:t>
      </w:r>
    </w:p>
    <w:p w14:paraId="02759EDA" w14:textId="77777777" w:rsidR="00100320" w:rsidRDefault="00000000">
      <w:pPr>
        <w:pStyle w:val="FirstParagraph"/>
      </w:pPr>
      <w:r>
        <w:t xml:space="preserve">Unlike </w:t>
      </w:r>
      <w:r>
        <w:rPr>
          <w:rStyle w:val="VerbatimChar"/>
        </w:rPr>
        <w:t>mysqldump</w:t>
      </w:r>
      <w:r>
        <w:t xml:space="preserve">, </w:t>
      </w:r>
      <w:r>
        <w:rPr>
          <w:rStyle w:val="VerbatimChar"/>
        </w:rPr>
        <w:t>mysqlpump</w:t>
      </w:r>
      <w:r>
        <w:t xml:space="preserve"> supports </w:t>
      </w:r>
      <w:r>
        <w:rPr>
          <w:b/>
          <w:bCs/>
        </w:rPr>
        <w:t>multi-threaded backup</w:t>
      </w:r>
      <w:r>
        <w:t xml:space="preserve"> to speed up the process.</w:t>
      </w:r>
    </w:p>
    <w:p w14:paraId="755BD1B5" w14:textId="77777777" w:rsidR="00100320" w:rsidRDefault="00000000">
      <w:pPr>
        <w:pStyle w:val="Heading3"/>
      </w:pPr>
      <w:bookmarkStart w:id="9" w:name="command"/>
      <w:r>
        <w:t>Command:</w:t>
      </w:r>
    </w:p>
    <w:p w14:paraId="5E88F5A8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default-parallelism</w:t>
      </w:r>
      <w:r>
        <w:rPr>
          <w:rStyle w:val="OperatorTok"/>
        </w:rPr>
        <w:t>=</w:t>
      </w:r>
      <w:r>
        <w:rPr>
          <w:rStyle w:val="NormalTok"/>
        </w:rPr>
        <w:t xml:space="preserve">4 </w:t>
      </w:r>
      <w:r>
        <w:rPr>
          <w:rStyle w:val="OperatorTok"/>
        </w:rPr>
        <w:t>&gt;</w:t>
      </w:r>
      <w:r>
        <w:rPr>
          <w:rStyle w:val="NormalTok"/>
        </w:rPr>
        <w:t xml:space="preserve"> backup.sql</w:t>
      </w:r>
    </w:p>
    <w:p w14:paraId="474503F9" w14:textId="19221B31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3DB64E69" w14:textId="77777777" w:rsidR="00100320" w:rsidRDefault="00000000">
      <w:pPr>
        <w:pStyle w:val="Compact"/>
        <w:numPr>
          <w:ilvl w:val="0"/>
          <w:numId w:val="9"/>
        </w:numPr>
      </w:pPr>
      <w:r>
        <w:t xml:space="preserve">Uses </w:t>
      </w:r>
      <w:r>
        <w:rPr>
          <w:b/>
          <w:bCs/>
        </w:rPr>
        <w:t>4 threads</w:t>
      </w:r>
      <w:r>
        <w:t xml:space="preserve"> to dump tables in parallel.</w:t>
      </w:r>
    </w:p>
    <w:p w14:paraId="15EADBA7" w14:textId="77777777" w:rsidR="0010032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 xml:space="preserve">Faster than </w:t>
      </w:r>
      <w:r>
        <w:rPr>
          <w:rStyle w:val="VerbatimChar"/>
          <w:b/>
          <w:bCs/>
        </w:rPr>
        <w:t>mysqldump</w:t>
      </w:r>
      <w:r>
        <w:t>, especially for large databases.</w:t>
      </w:r>
    </w:p>
    <w:p w14:paraId="6DF95069" w14:textId="48CED1F3" w:rsidR="00100320" w:rsidRDefault="00100320"/>
    <w:p w14:paraId="108EB592" w14:textId="77777777" w:rsidR="00100320" w:rsidRDefault="00000000">
      <w:pPr>
        <w:pStyle w:val="Heading2"/>
      </w:pPr>
      <w:bookmarkStart w:id="10" w:name="X11e252c4703df70099955156eef210915a7eb9c"/>
      <w:bookmarkEnd w:id="8"/>
      <w:bookmarkEnd w:id="9"/>
      <w:r>
        <w:t>2. Show Live Progress During Backup</w:t>
      </w:r>
    </w:p>
    <w:p w14:paraId="4DD86B65" w14:textId="77777777" w:rsidR="00100320" w:rsidRDefault="00000000">
      <w:pPr>
        <w:pStyle w:val="FirstParagraph"/>
      </w:pPr>
      <w:r>
        <w:rPr>
          <w:rStyle w:val="VerbatimChar"/>
        </w:rPr>
        <w:t>mysqlpump</w:t>
      </w:r>
      <w:r>
        <w:t xml:space="preserve"> provides </w:t>
      </w:r>
      <w:r>
        <w:rPr>
          <w:b/>
          <w:bCs/>
        </w:rPr>
        <w:t>real-time progress updates</w:t>
      </w:r>
      <w:r>
        <w:t xml:space="preserve">, unlike </w:t>
      </w:r>
      <w:r>
        <w:rPr>
          <w:rStyle w:val="VerbatimChar"/>
        </w:rPr>
        <w:t>mysqldump</w:t>
      </w:r>
      <w:r>
        <w:t>, which runs silently.</w:t>
      </w:r>
    </w:p>
    <w:p w14:paraId="029CD4DE" w14:textId="77777777" w:rsidR="00100320" w:rsidRDefault="00000000">
      <w:pPr>
        <w:pStyle w:val="Heading3"/>
      </w:pPr>
      <w:bookmarkStart w:id="11" w:name="command-1"/>
      <w:r>
        <w:t>Command:</w:t>
      </w:r>
    </w:p>
    <w:p w14:paraId="559EED96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default-parallelism</w:t>
      </w:r>
      <w:r>
        <w:rPr>
          <w:rStyle w:val="OperatorTok"/>
        </w:rPr>
        <w:t>=</w:t>
      </w:r>
      <w:r>
        <w:rPr>
          <w:rStyle w:val="NormalTok"/>
        </w:rPr>
        <w:t xml:space="preserve">4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backup.sql</w:t>
      </w:r>
    </w:p>
    <w:p w14:paraId="4D0D8263" w14:textId="4C79ECB5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1A4FFA37" w14:textId="77777777" w:rsidR="00100320" w:rsidRDefault="00000000">
      <w:pPr>
        <w:pStyle w:val="Compact"/>
        <w:numPr>
          <w:ilvl w:val="0"/>
          <w:numId w:val="10"/>
        </w:numPr>
      </w:pPr>
      <w:r>
        <w:t xml:space="preserve">Shows which </w:t>
      </w:r>
      <w:r>
        <w:rPr>
          <w:b/>
          <w:bCs/>
        </w:rPr>
        <w:t>tables</w:t>
      </w:r>
      <w:r>
        <w:t xml:space="preserve"> are being dumped.</w:t>
      </w:r>
    </w:p>
    <w:p w14:paraId="093ED930" w14:textId="77777777" w:rsidR="00100320" w:rsidRDefault="00000000">
      <w:pPr>
        <w:pStyle w:val="Compact"/>
        <w:numPr>
          <w:ilvl w:val="0"/>
          <w:numId w:val="10"/>
        </w:numPr>
      </w:pPr>
      <w:r>
        <w:t xml:space="preserve">Displays </w:t>
      </w:r>
      <w:r>
        <w:rPr>
          <w:b/>
          <w:bCs/>
        </w:rPr>
        <w:t>row count progress</w:t>
      </w:r>
      <w:r>
        <w:t xml:space="preserve"> during the backup.</w:t>
      </w:r>
    </w:p>
    <w:p w14:paraId="4B1ECBAC" w14:textId="41593995" w:rsidR="00100320" w:rsidRDefault="00100320"/>
    <w:p w14:paraId="77785907" w14:textId="77777777" w:rsidR="00100320" w:rsidRDefault="00000000">
      <w:pPr>
        <w:pStyle w:val="Heading2"/>
      </w:pPr>
      <w:bookmarkStart w:id="12" w:name="X544de3ffed73ab1561c67b2947e868a02ac4856"/>
      <w:bookmarkEnd w:id="10"/>
      <w:bookmarkEnd w:id="11"/>
      <w:r>
        <w:t>3. Exclude Specific Databases or Tables</w:t>
      </w:r>
    </w:p>
    <w:p w14:paraId="5EFC4FB0" w14:textId="77777777" w:rsidR="00100320" w:rsidRDefault="00000000">
      <w:pPr>
        <w:pStyle w:val="FirstParagraph"/>
      </w:pPr>
      <w:r>
        <w:t xml:space="preserve">Unlike </w:t>
      </w:r>
      <w:r>
        <w:rPr>
          <w:rStyle w:val="VerbatimChar"/>
        </w:rPr>
        <w:t>mysqldump</w:t>
      </w:r>
      <w:r>
        <w:t xml:space="preserve">, </w:t>
      </w:r>
      <w:r>
        <w:rPr>
          <w:rStyle w:val="VerbatimChar"/>
        </w:rPr>
        <w:t>mysqlpump</w:t>
      </w:r>
      <w:r>
        <w:t xml:space="preserve"> can </w:t>
      </w:r>
      <w:r>
        <w:rPr>
          <w:b/>
          <w:bCs/>
        </w:rPr>
        <w:t>exclude</w:t>
      </w:r>
      <w:r>
        <w:t xml:space="preserve"> databases or tables </w:t>
      </w:r>
      <w:r>
        <w:rPr>
          <w:b/>
          <w:bCs/>
        </w:rPr>
        <w:t>without listing each one manually</w:t>
      </w:r>
      <w:r>
        <w:t>.</w:t>
      </w:r>
    </w:p>
    <w:p w14:paraId="1089ED61" w14:textId="77777777" w:rsidR="00100320" w:rsidRDefault="00000000">
      <w:pPr>
        <w:pStyle w:val="Heading3"/>
      </w:pPr>
      <w:bookmarkStart w:id="13" w:name="command-2"/>
      <w:r>
        <w:t>Command:</w:t>
      </w:r>
    </w:p>
    <w:p w14:paraId="16645EEF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exclude-databases</w:t>
      </w:r>
      <w:r>
        <w:rPr>
          <w:rStyle w:val="OperatorTok"/>
        </w:rPr>
        <w:t>=</w:t>
      </w:r>
      <w:r>
        <w:rPr>
          <w:rStyle w:val="NormalTok"/>
        </w:rPr>
        <w:t xml:space="preserve">test_db,logs_db </w:t>
      </w:r>
      <w:r>
        <w:rPr>
          <w:rStyle w:val="OperatorTok"/>
        </w:rPr>
        <w:t>&gt;</w:t>
      </w:r>
      <w:r>
        <w:rPr>
          <w:rStyle w:val="NormalTok"/>
        </w:rPr>
        <w:t xml:space="preserve"> backup.sql</w:t>
      </w:r>
    </w:p>
    <w:p w14:paraId="239AAF3F" w14:textId="7C7AC7A6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0041D51D" w14:textId="77777777" w:rsidR="00100320" w:rsidRDefault="00000000">
      <w:pPr>
        <w:pStyle w:val="Compact"/>
        <w:numPr>
          <w:ilvl w:val="0"/>
          <w:numId w:val="11"/>
        </w:numPr>
      </w:pPr>
      <w:r>
        <w:t xml:space="preserve">Excludes </w:t>
      </w:r>
      <w:r>
        <w:rPr>
          <w:rStyle w:val="VerbatimChar"/>
          <w:b/>
          <w:bCs/>
        </w:rPr>
        <w:t>test_db</w:t>
      </w:r>
      <w:r>
        <w:t xml:space="preserve"> and </w:t>
      </w:r>
      <w:r>
        <w:rPr>
          <w:rStyle w:val="VerbatimChar"/>
          <w:b/>
          <w:bCs/>
        </w:rPr>
        <w:t>logs_db</w:t>
      </w:r>
      <w:r>
        <w:t xml:space="preserve"> from the backup.</w:t>
      </w:r>
    </w:p>
    <w:p w14:paraId="7899691D" w14:textId="77777777" w:rsidR="00100320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mysqldump</w:t>
      </w:r>
      <w:r>
        <w:t xml:space="preserve"> requires </w:t>
      </w:r>
      <w:r>
        <w:rPr>
          <w:b/>
          <w:bCs/>
        </w:rPr>
        <w:t>explicit table lists</w:t>
      </w:r>
      <w:r>
        <w:t>, making exclusion harder.</w:t>
      </w:r>
    </w:p>
    <w:p w14:paraId="3062647D" w14:textId="1702EEF6" w:rsidR="00100320" w:rsidRDefault="00100320"/>
    <w:p w14:paraId="49B5E74D" w14:textId="77777777" w:rsidR="00100320" w:rsidRDefault="00000000">
      <w:pPr>
        <w:pStyle w:val="Heading2"/>
      </w:pPr>
      <w:bookmarkStart w:id="14" w:name="X4579553c2412dd9348ef77c49b1aa03e90486e5"/>
      <w:bookmarkEnd w:id="12"/>
      <w:bookmarkEnd w:id="13"/>
      <w:r>
        <w:lastRenderedPageBreak/>
        <w:t>4. Backup Specific Schema Objects (Triggers, Views, Routines)</w:t>
      </w:r>
    </w:p>
    <w:p w14:paraId="62775148" w14:textId="77777777" w:rsidR="00100320" w:rsidRDefault="00000000">
      <w:pPr>
        <w:pStyle w:val="FirstParagraph"/>
      </w:pPr>
      <w:r>
        <w:t xml:space="preserve">With </w:t>
      </w:r>
      <w:r>
        <w:rPr>
          <w:rStyle w:val="VerbatimChar"/>
        </w:rPr>
        <w:t>mysqldump</w:t>
      </w:r>
      <w:r>
        <w:t xml:space="preserve">, you need separate commands, but </w:t>
      </w:r>
      <w:r>
        <w:rPr>
          <w:rStyle w:val="VerbatimChar"/>
        </w:rPr>
        <w:t>mysqlpump</w:t>
      </w:r>
      <w:r>
        <w:t xml:space="preserve"> allows </w:t>
      </w:r>
      <w:r>
        <w:rPr>
          <w:b/>
          <w:bCs/>
        </w:rPr>
        <w:t>selective schema backup</w:t>
      </w:r>
      <w:r>
        <w:t xml:space="preserve"> easily.</w:t>
      </w:r>
    </w:p>
    <w:p w14:paraId="16762EF8" w14:textId="77777777" w:rsidR="00100320" w:rsidRDefault="00000000">
      <w:pPr>
        <w:pStyle w:val="Heading3"/>
      </w:pPr>
      <w:bookmarkStart w:id="15" w:name="command-3"/>
      <w:r>
        <w:t>Command:</w:t>
      </w:r>
    </w:p>
    <w:p w14:paraId="4EF4A494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routines</w:t>
      </w:r>
      <w:r>
        <w:rPr>
          <w:rStyle w:val="NormalTok"/>
        </w:rPr>
        <w:t xml:space="preserve"> </w:t>
      </w:r>
      <w:r>
        <w:rPr>
          <w:rStyle w:val="AttributeTok"/>
        </w:rPr>
        <w:t>--triggers</w:t>
      </w:r>
      <w:r>
        <w:rPr>
          <w:rStyle w:val="NormalTok"/>
        </w:rPr>
        <w:t xml:space="preserve"> </w:t>
      </w:r>
      <w:r>
        <w:rPr>
          <w:rStyle w:val="AttributeTok"/>
        </w:rPr>
        <w:t>--events</w:t>
      </w:r>
      <w:r>
        <w:rPr>
          <w:rStyle w:val="NormalTok"/>
        </w:rPr>
        <w:t xml:space="preserve"> </w:t>
      </w:r>
      <w:r>
        <w:rPr>
          <w:rStyle w:val="AttributeTok"/>
        </w:rPr>
        <w:t>--users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chema_backup.sql</w:t>
      </w:r>
    </w:p>
    <w:p w14:paraId="1A5A9C5B" w14:textId="0D4A1ABA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212D19B0" w14:textId="77777777" w:rsidR="00100320" w:rsidRDefault="00000000">
      <w:pPr>
        <w:pStyle w:val="Compact"/>
        <w:numPr>
          <w:ilvl w:val="0"/>
          <w:numId w:val="12"/>
        </w:numPr>
      </w:pPr>
      <w:r>
        <w:t xml:space="preserve">Dumps </w:t>
      </w:r>
      <w:r>
        <w:rPr>
          <w:b/>
          <w:bCs/>
        </w:rPr>
        <w:t>stored procedures, triggers, events, and user accounts</w:t>
      </w:r>
      <w:r>
        <w:t>.</w:t>
      </w:r>
    </w:p>
    <w:p w14:paraId="5A3F4B7A" w14:textId="77777777" w:rsidR="00100320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mysqldump</w:t>
      </w:r>
      <w:r>
        <w:t xml:space="preserve"> requires multiple commands to achieve this.</w:t>
      </w:r>
    </w:p>
    <w:p w14:paraId="493F7FA8" w14:textId="66960112" w:rsidR="00100320" w:rsidRDefault="00100320"/>
    <w:p w14:paraId="24111EEF" w14:textId="77777777" w:rsidR="00100320" w:rsidRDefault="00000000">
      <w:pPr>
        <w:pStyle w:val="Heading2"/>
      </w:pPr>
      <w:bookmarkStart w:id="16" w:name="X7ec6ca41050e0182580dfa12ca3d8de9af018f9"/>
      <w:bookmarkEnd w:id="14"/>
      <w:bookmarkEnd w:id="15"/>
      <w:r>
        <w:t>5. Backup Only Table Structures Without Data</w:t>
      </w:r>
    </w:p>
    <w:p w14:paraId="3FDC7491" w14:textId="77777777" w:rsidR="00100320" w:rsidRDefault="00000000">
      <w:pPr>
        <w:pStyle w:val="FirstParagraph"/>
      </w:pPr>
      <w:r>
        <w:t xml:space="preserve">You can dump only </w:t>
      </w:r>
      <w:r>
        <w:rPr>
          <w:b/>
          <w:bCs/>
        </w:rPr>
        <w:t>table structures</w:t>
      </w:r>
      <w:r>
        <w:t xml:space="preserve"> (DDL) without dumping data.</w:t>
      </w:r>
    </w:p>
    <w:p w14:paraId="0770ABEE" w14:textId="77777777" w:rsidR="00100320" w:rsidRDefault="00000000">
      <w:pPr>
        <w:pStyle w:val="Heading3"/>
      </w:pPr>
      <w:bookmarkStart w:id="17" w:name="command-4"/>
      <w:r>
        <w:t>Command:</w:t>
      </w:r>
    </w:p>
    <w:p w14:paraId="0880875B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no-data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chema_only.sql</w:t>
      </w:r>
    </w:p>
    <w:p w14:paraId="45D562E2" w14:textId="6EF008F1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263F541E" w14:textId="77777777" w:rsidR="00100320" w:rsidRDefault="00000000">
      <w:pPr>
        <w:pStyle w:val="Compact"/>
        <w:numPr>
          <w:ilvl w:val="0"/>
          <w:numId w:val="13"/>
        </w:numPr>
      </w:pPr>
      <w:r>
        <w:t xml:space="preserve">Saves just the </w:t>
      </w:r>
      <w:r>
        <w:rPr>
          <w:b/>
          <w:bCs/>
        </w:rPr>
        <w:t>table structure</w:t>
      </w:r>
      <w:r>
        <w:t>, useful for schema migrations.</w:t>
      </w:r>
    </w:p>
    <w:p w14:paraId="668AB878" w14:textId="77777777" w:rsidR="0010032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Equivalent to </w:t>
      </w:r>
      <w:r>
        <w:rPr>
          <w:rStyle w:val="VerbatimChar"/>
          <w:b/>
          <w:bCs/>
        </w:rPr>
        <w:t>mysqldump --no-data</w:t>
      </w:r>
      <w:r>
        <w:t xml:space="preserve"> but faster with parallelism.</w:t>
      </w:r>
    </w:p>
    <w:p w14:paraId="72D3CEEC" w14:textId="23B4081A" w:rsidR="00100320" w:rsidRDefault="00100320"/>
    <w:p w14:paraId="42B63330" w14:textId="77777777" w:rsidR="00100320" w:rsidRDefault="00000000">
      <w:pPr>
        <w:pStyle w:val="Heading2"/>
      </w:pPr>
      <w:bookmarkStart w:id="18" w:name="Xf6bdcd4888df9ff16454197369848600d646ef7"/>
      <w:bookmarkEnd w:id="16"/>
      <w:bookmarkEnd w:id="17"/>
      <w:r>
        <w:t>6. Backup Only Data Without Table Structures</w:t>
      </w:r>
    </w:p>
    <w:p w14:paraId="62D6913A" w14:textId="77777777" w:rsidR="00100320" w:rsidRDefault="00000000">
      <w:pPr>
        <w:pStyle w:val="FirstParagraph"/>
      </w:pPr>
      <w:r>
        <w:t xml:space="preserve">You can dump only </w:t>
      </w:r>
      <w:r>
        <w:rPr>
          <w:b/>
          <w:bCs/>
        </w:rPr>
        <w:t>table data</w:t>
      </w:r>
      <w:r>
        <w:t xml:space="preserve"> (DML) without schema definitions.</w:t>
      </w:r>
    </w:p>
    <w:p w14:paraId="5C8E4146" w14:textId="77777777" w:rsidR="00100320" w:rsidRDefault="00000000">
      <w:pPr>
        <w:pStyle w:val="Heading3"/>
      </w:pPr>
      <w:bookmarkStart w:id="19" w:name="command-5"/>
      <w:r>
        <w:t>Command:</w:t>
      </w:r>
    </w:p>
    <w:p w14:paraId="586B0726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no-create-db</w:t>
      </w:r>
      <w:r>
        <w:rPr>
          <w:rStyle w:val="NormalTok"/>
        </w:rPr>
        <w:t xml:space="preserve"> </w:t>
      </w:r>
      <w:r>
        <w:rPr>
          <w:rStyle w:val="AttributeTok"/>
        </w:rPr>
        <w:t>--no-create-info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ata_only.sql</w:t>
      </w:r>
    </w:p>
    <w:p w14:paraId="1CFE2C27" w14:textId="0993E84F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5DF0847F" w14:textId="77777777" w:rsidR="00100320" w:rsidRDefault="00000000">
      <w:pPr>
        <w:pStyle w:val="Compact"/>
        <w:numPr>
          <w:ilvl w:val="0"/>
          <w:numId w:val="14"/>
        </w:numPr>
      </w:pPr>
      <w:r>
        <w:t xml:space="preserve">Exports only </w:t>
      </w:r>
      <w:r>
        <w:rPr>
          <w:b/>
          <w:bCs/>
        </w:rPr>
        <w:t>INSERT statements</w:t>
      </w:r>
      <w:r>
        <w:t>, skipping schema definitions.</w:t>
      </w:r>
    </w:p>
    <w:p w14:paraId="6F17DC0B" w14:textId="4CA78AE3" w:rsidR="00100320" w:rsidRDefault="00100320"/>
    <w:p w14:paraId="2D6F416E" w14:textId="77777777" w:rsidR="002757B0" w:rsidRDefault="002757B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0" w:name="Xcbe49902149b9b52ab6d7fd1afebdd2efff4f58"/>
      <w:bookmarkEnd w:id="18"/>
      <w:bookmarkEnd w:id="19"/>
      <w:r>
        <w:br w:type="page"/>
      </w:r>
    </w:p>
    <w:p w14:paraId="01617F05" w14:textId="52D4167B" w:rsidR="00100320" w:rsidRDefault="00000000">
      <w:pPr>
        <w:pStyle w:val="Heading2"/>
      </w:pPr>
      <w:r>
        <w:lastRenderedPageBreak/>
        <w:t xml:space="preserve">7. Export Data with Column Names in </w:t>
      </w:r>
      <w:r>
        <w:rPr>
          <w:rStyle w:val="VerbatimChar"/>
        </w:rPr>
        <w:t>INSERT</w:t>
      </w:r>
      <w:r>
        <w:t xml:space="preserve"> Statements</w:t>
      </w:r>
    </w:p>
    <w:p w14:paraId="1452A162" w14:textId="77777777" w:rsidR="00100320" w:rsidRDefault="00000000">
      <w:pPr>
        <w:pStyle w:val="FirstParagraph"/>
      </w:pPr>
      <w:r>
        <w:t>When restoring, this prevents issues with column order changes.</w:t>
      </w:r>
    </w:p>
    <w:p w14:paraId="4105F9C7" w14:textId="77777777" w:rsidR="00100320" w:rsidRDefault="00000000">
      <w:pPr>
        <w:pStyle w:val="Heading3"/>
      </w:pPr>
      <w:bookmarkStart w:id="21" w:name="command-6"/>
      <w:r>
        <w:t>Command:</w:t>
      </w:r>
    </w:p>
    <w:p w14:paraId="1D4C3015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insert</w:t>
      </w:r>
      <w:r>
        <w:rPr>
          <w:rStyle w:val="OperatorTok"/>
        </w:rPr>
        <w:t>=</w:t>
      </w:r>
      <w:r>
        <w:rPr>
          <w:rStyle w:val="NormalTok"/>
        </w:rPr>
        <w:t xml:space="preserve">both </w:t>
      </w:r>
      <w:r>
        <w:rPr>
          <w:rStyle w:val="OperatorTok"/>
        </w:rPr>
        <w:t>&gt;</w:t>
      </w:r>
      <w:r>
        <w:rPr>
          <w:rStyle w:val="NormalTok"/>
        </w:rPr>
        <w:t xml:space="preserve"> backup_with_columns.sql</w:t>
      </w:r>
    </w:p>
    <w:p w14:paraId="0EDD5D44" w14:textId="09242705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5D4F9FB1" w14:textId="77777777" w:rsidR="00100320" w:rsidRDefault="00000000">
      <w:pPr>
        <w:pStyle w:val="Compact"/>
        <w:numPr>
          <w:ilvl w:val="0"/>
          <w:numId w:val="15"/>
        </w:numPr>
      </w:pPr>
      <w:r>
        <w:t xml:space="preserve">Generates </w:t>
      </w:r>
      <w:r>
        <w:rPr>
          <w:rStyle w:val="VerbatimChar"/>
        </w:rPr>
        <w:t>INSERT INTO table_name (col1, col2) VALUES (...)</w:t>
      </w:r>
      <w:r>
        <w:t xml:space="preserve"> instead of plain </w:t>
      </w:r>
      <w:r>
        <w:rPr>
          <w:rStyle w:val="VerbatimChar"/>
        </w:rPr>
        <w:t>INSERT VALUES (...)</w:t>
      </w:r>
      <w:r>
        <w:t>.</w:t>
      </w:r>
    </w:p>
    <w:p w14:paraId="52AE26A9" w14:textId="77777777" w:rsidR="00100320" w:rsidRDefault="00000000">
      <w:pPr>
        <w:pStyle w:val="Compact"/>
        <w:numPr>
          <w:ilvl w:val="0"/>
          <w:numId w:val="15"/>
        </w:numPr>
      </w:pPr>
      <w:r>
        <w:t>Helps avoid errors if column order changes in the future.</w:t>
      </w:r>
    </w:p>
    <w:p w14:paraId="7E0E07AB" w14:textId="5287FE34" w:rsidR="00100320" w:rsidRDefault="00100320"/>
    <w:p w14:paraId="7B4928FF" w14:textId="77777777" w:rsidR="00100320" w:rsidRDefault="00000000">
      <w:pPr>
        <w:pStyle w:val="Heading2"/>
      </w:pPr>
      <w:bookmarkStart w:id="22" w:name="X0d5ac5bcd3a0376ab4b950fb4be7cfd48cae692"/>
      <w:bookmarkEnd w:id="20"/>
      <w:bookmarkEnd w:id="21"/>
      <w:r>
        <w:t xml:space="preserve">8. Compress the Backup File in </w:t>
      </w:r>
      <w:r>
        <w:rPr>
          <w:rStyle w:val="VerbatimChar"/>
        </w:rPr>
        <w:t>gzip</w:t>
      </w:r>
      <w:r>
        <w:t xml:space="preserve"> Format</w:t>
      </w:r>
    </w:p>
    <w:p w14:paraId="40B6C4D5" w14:textId="77777777" w:rsidR="00100320" w:rsidRDefault="00000000">
      <w:pPr>
        <w:pStyle w:val="FirstParagraph"/>
      </w:pPr>
      <w:r>
        <w:t xml:space="preserve">Unlike </w:t>
      </w:r>
      <w:r>
        <w:rPr>
          <w:rStyle w:val="VerbatimChar"/>
        </w:rPr>
        <w:t>mysqldump</w:t>
      </w:r>
      <w:r>
        <w:t xml:space="preserve">, </w:t>
      </w:r>
      <w:r>
        <w:rPr>
          <w:rStyle w:val="VerbatimChar"/>
        </w:rPr>
        <w:t>mysqlpump</w:t>
      </w:r>
      <w:r>
        <w:t xml:space="preserve"> can </w:t>
      </w:r>
      <w:r>
        <w:rPr>
          <w:b/>
          <w:bCs/>
        </w:rPr>
        <w:t>compress</w:t>
      </w:r>
      <w:r>
        <w:t xml:space="preserve"> the output </w:t>
      </w:r>
      <w:r>
        <w:rPr>
          <w:b/>
          <w:bCs/>
        </w:rPr>
        <w:t>on-the-fly</w:t>
      </w:r>
      <w:r>
        <w:t>.</w:t>
      </w:r>
    </w:p>
    <w:p w14:paraId="3EAA0582" w14:textId="77777777" w:rsidR="00100320" w:rsidRDefault="00000000">
      <w:pPr>
        <w:pStyle w:val="Heading3"/>
      </w:pPr>
      <w:bookmarkStart w:id="23" w:name="command-7"/>
      <w:r>
        <w:t>Command:</w:t>
      </w:r>
    </w:p>
    <w:p w14:paraId="1BA215CF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zip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backup.sql.gz</w:t>
      </w:r>
    </w:p>
    <w:p w14:paraId="342B67EA" w14:textId="440FA2F0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003E3AF4" w14:textId="77777777" w:rsidR="00100320" w:rsidRDefault="00000000">
      <w:pPr>
        <w:pStyle w:val="Compact"/>
        <w:numPr>
          <w:ilvl w:val="0"/>
          <w:numId w:val="16"/>
        </w:numPr>
      </w:pPr>
      <w:r>
        <w:t xml:space="preserve">Creates a </w:t>
      </w:r>
      <w:r>
        <w:rPr>
          <w:b/>
          <w:bCs/>
        </w:rPr>
        <w:t>compressed</w:t>
      </w:r>
      <w:r>
        <w:t xml:space="preserve"> backup file (</w:t>
      </w:r>
      <w:r>
        <w:rPr>
          <w:rStyle w:val="VerbatimChar"/>
        </w:rPr>
        <w:t>.gz</w:t>
      </w:r>
      <w:r>
        <w:t>).</w:t>
      </w:r>
    </w:p>
    <w:p w14:paraId="6E6845EE" w14:textId="77777777" w:rsidR="00100320" w:rsidRDefault="00000000">
      <w:pPr>
        <w:pStyle w:val="Compact"/>
        <w:numPr>
          <w:ilvl w:val="0"/>
          <w:numId w:val="16"/>
        </w:numPr>
      </w:pPr>
      <w:r>
        <w:t xml:space="preserve">Saves </w:t>
      </w:r>
      <w:r>
        <w:rPr>
          <w:b/>
          <w:bCs/>
        </w:rPr>
        <w:t>disk space</w:t>
      </w:r>
      <w:r>
        <w:t xml:space="preserve"> compared to raw </w:t>
      </w:r>
      <w:r>
        <w:rPr>
          <w:rStyle w:val="VerbatimChar"/>
        </w:rPr>
        <w:t>.sql</w:t>
      </w:r>
      <w:r>
        <w:t xml:space="preserve"> dumps.</w:t>
      </w:r>
    </w:p>
    <w:p w14:paraId="314FAA82" w14:textId="463005A1" w:rsidR="00100320" w:rsidRDefault="00100320"/>
    <w:p w14:paraId="584D066E" w14:textId="77777777" w:rsidR="00100320" w:rsidRDefault="00000000">
      <w:pPr>
        <w:pStyle w:val="Heading2"/>
      </w:pPr>
      <w:bookmarkStart w:id="24" w:name="X7d1b08ac9b3f105f6b912a93a0a56c22dc71df2"/>
      <w:bookmarkEnd w:id="22"/>
      <w:bookmarkEnd w:id="23"/>
      <w:r>
        <w:t>9. Backup &amp; Restore User Accounts Separately</w:t>
      </w:r>
    </w:p>
    <w:p w14:paraId="1DFC958F" w14:textId="77777777" w:rsidR="00100320" w:rsidRDefault="00000000">
      <w:pPr>
        <w:pStyle w:val="FirstParagraph"/>
      </w:pPr>
      <w:r>
        <w:t xml:space="preserve">With </w:t>
      </w:r>
      <w:r>
        <w:rPr>
          <w:rStyle w:val="VerbatimChar"/>
        </w:rPr>
        <w:t>mysqldump</w:t>
      </w:r>
      <w:r>
        <w:t xml:space="preserve">, you have to </w:t>
      </w:r>
      <w:r>
        <w:rPr>
          <w:b/>
          <w:bCs/>
        </w:rPr>
        <w:t>manually export users</w:t>
      </w:r>
      <w:r>
        <w:t xml:space="preserve">, but </w:t>
      </w:r>
      <w:r>
        <w:rPr>
          <w:rStyle w:val="VerbatimChar"/>
        </w:rPr>
        <w:t>mysqlpump</w:t>
      </w:r>
      <w:r>
        <w:t xml:space="preserve"> can handle it automatically.</w:t>
      </w:r>
    </w:p>
    <w:p w14:paraId="7E02627E" w14:textId="77777777" w:rsidR="00100320" w:rsidRDefault="00000000">
      <w:pPr>
        <w:pStyle w:val="Heading3"/>
      </w:pPr>
      <w:bookmarkStart w:id="25" w:name="backup-users--privileges"/>
      <w:r>
        <w:t>Backup Users &amp; Privileges:</w:t>
      </w:r>
    </w:p>
    <w:p w14:paraId="3C8969EB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users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users_backup.sql</w:t>
      </w:r>
    </w:p>
    <w:p w14:paraId="7EB136CE" w14:textId="77777777" w:rsidR="00100320" w:rsidRDefault="00000000">
      <w:pPr>
        <w:pStyle w:val="Heading3"/>
      </w:pPr>
      <w:bookmarkStart w:id="26" w:name="restore-users"/>
      <w:bookmarkEnd w:id="25"/>
      <w:r>
        <w:t>Restore Users:</w:t>
      </w:r>
    </w:p>
    <w:p w14:paraId="6F908640" w14:textId="77777777" w:rsidR="00100320" w:rsidRDefault="00000000">
      <w:pPr>
        <w:pStyle w:val="SourceCode"/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users_backup.sql</w:t>
      </w:r>
    </w:p>
    <w:p w14:paraId="167B4A8D" w14:textId="26EA9A05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12E7BC19" w14:textId="77777777" w:rsidR="00100320" w:rsidRDefault="00000000">
      <w:pPr>
        <w:pStyle w:val="Compact"/>
        <w:numPr>
          <w:ilvl w:val="0"/>
          <w:numId w:val="17"/>
        </w:numPr>
      </w:pPr>
      <w:r>
        <w:t xml:space="preserve">Exports </w:t>
      </w:r>
      <w:r>
        <w:rPr>
          <w:b/>
          <w:bCs/>
        </w:rPr>
        <w:t>MySQL user accounts and grants</w:t>
      </w:r>
      <w:r>
        <w:t>, making it easier to migrate users between servers.</w:t>
      </w:r>
    </w:p>
    <w:p w14:paraId="5F27B963" w14:textId="3B54CB2E" w:rsidR="00100320" w:rsidRDefault="00100320"/>
    <w:p w14:paraId="138C2D6B" w14:textId="77777777" w:rsidR="00662B4A" w:rsidRDefault="00662B4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7" w:name="Xa524afd0b6e4ed5c4f938ac4c15c547d9c97ad8"/>
      <w:bookmarkEnd w:id="24"/>
      <w:bookmarkEnd w:id="26"/>
      <w:r>
        <w:br w:type="page"/>
      </w:r>
    </w:p>
    <w:p w14:paraId="11FFEE8C" w14:textId="59D6767B" w:rsidR="00100320" w:rsidRDefault="00000000">
      <w:pPr>
        <w:pStyle w:val="Heading2"/>
      </w:pPr>
      <w:r>
        <w:lastRenderedPageBreak/>
        <w:t>10. Use Table Filtering with Wildcards (Regex Matching)</w:t>
      </w:r>
    </w:p>
    <w:p w14:paraId="226F33B3" w14:textId="77777777" w:rsidR="00100320" w:rsidRDefault="00000000">
      <w:pPr>
        <w:pStyle w:val="FirstParagraph"/>
      </w:pPr>
      <w:r>
        <w:rPr>
          <w:rStyle w:val="VerbatimChar"/>
        </w:rPr>
        <w:t>mysqlpump</w:t>
      </w:r>
      <w:r>
        <w:t xml:space="preserve"> allows </w:t>
      </w:r>
      <w:r>
        <w:rPr>
          <w:b/>
          <w:bCs/>
        </w:rPr>
        <w:t>wildcard filtering</w:t>
      </w:r>
      <w:r>
        <w:t xml:space="preserve"> for tables, unlike </w:t>
      </w:r>
      <w:r>
        <w:rPr>
          <w:rStyle w:val="VerbatimChar"/>
        </w:rPr>
        <w:t>mysqldump</w:t>
      </w:r>
      <w:r>
        <w:t>.</w:t>
      </w:r>
    </w:p>
    <w:p w14:paraId="1F1F0E68" w14:textId="77777777" w:rsidR="00100320" w:rsidRDefault="00000000">
      <w:pPr>
        <w:pStyle w:val="Heading3"/>
      </w:pPr>
      <w:bookmarkStart w:id="28" w:name="X8965e9d4e75297350a7512a2a557e22e3d28fce"/>
      <w:r>
        <w:t xml:space="preserve">Example: Backup Only Tables Matching </w:t>
      </w:r>
      <w:r>
        <w:rPr>
          <w:rStyle w:val="VerbatimChar"/>
        </w:rPr>
        <w:t>sales_*</w:t>
      </w:r>
    </w:p>
    <w:p w14:paraId="05785DFD" w14:textId="77777777" w:rsidR="00100320" w:rsidRDefault="00000000">
      <w:pPr>
        <w:pStyle w:val="SourceCode"/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AttributeTok"/>
        </w:rPr>
        <w:t>--include-tables</w:t>
      </w:r>
      <w:r>
        <w:rPr>
          <w:rStyle w:val="OperatorTok"/>
        </w:rPr>
        <w:t>=</w:t>
      </w:r>
      <w:r>
        <w:rPr>
          <w:rStyle w:val="StringTok"/>
        </w:rPr>
        <w:t>'sales_*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ales_backup.sql</w:t>
      </w:r>
    </w:p>
    <w:p w14:paraId="75BA5AD8" w14:textId="11237A93" w:rsidR="00100320" w:rsidRDefault="00000000">
      <w:pPr>
        <w:pStyle w:val="FirstParagraph"/>
      </w:pPr>
      <w:r>
        <w:t xml:space="preserve"> </w:t>
      </w:r>
      <w:r>
        <w:rPr>
          <w:b/>
          <w:bCs/>
        </w:rPr>
        <w:t>What It Does:</w:t>
      </w:r>
    </w:p>
    <w:p w14:paraId="093C098E" w14:textId="77777777" w:rsidR="00100320" w:rsidRDefault="00000000">
      <w:pPr>
        <w:pStyle w:val="Compact"/>
        <w:numPr>
          <w:ilvl w:val="0"/>
          <w:numId w:val="18"/>
        </w:numPr>
      </w:pPr>
      <w:r>
        <w:t xml:space="preserve">Backs up </w:t>
      </w:r>
      <w:r>
        <w:rPr>
          <w:b/>
          <w:bCs/>
        </w:rPr>
        <w:t>only</w:t>
      </w:r>
      <w:r>
        <w:t xml:space="preserve"> tables </w:t>
      </w:r>
      <w:r>
        <w:rPr>
          <w:b/>
          <w:bCs/>
        </w:rPr>
        <w:t xml:space="preserve">starting with </w:t>
      </w:r>
      <w:r>
        <w:rPr>
          <w:rStyle w:val="VerbatimChar"/>
          <w:b/>
          <w:bCs/>
        </w:rPr>
        <w:t>sales_</w:t>
      </w:r>
      <w:r>
        <w:t>.</w:t>
      </w:r>
    </w:p>
    <w:bookmarkEnd w:id="0"/>
    <w:bookmarkEnd w:id="27"/>
    <w:bookmarkEnd w:id="28"/>
    <w:p w14:paraId="5F475471" w14:textId="3F036772" w:rsidR="00100320" w:rsidRDefault="00100320"/>
    <w:sectPr w:rsidR="001003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9ED7CE" w14:textId="77777777" w:rsidR="00BD769C" w:rsidRDefault="00BD769C">
      <w:pPr>
        <w:spacing w:after="0"/>
      </w:pPr>
      <w:r>
        <w:separator/>
      </w:r>
    </w:p>
  </w:endnote>
  <w:endnote w:type="continuationSeparator" w:id="0">
    <w:p w14:paraId="6F3A2974" w14:textId="77777777" w:rsidR="00BD769C" w:rsidRDefault="00BD76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44308" w14:textId="77777777" w:rsidR="00BD769C" w:rsidRDefault="00BD769C">
      <w:r>
        <w:separator/>
      </w:r>
    </w:p>
  </w:footnote>
  <w:footnote w:type="continuationSeparator" w:id="0">
    <w:p w14:paraId="7D5C715E" w14:textId="77777777" w:rsidR="00BD769C" w:rsidRDefault="00BD7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E6C3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77A3B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35E63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9788144">
    <w:abstractNumId w:val="0"/>
  </w:num>
  <w:num w:numId="2" w16cid:durableId="1688212634">
    <w:abstractNumId w:val="1"/>
  </w:num>
  <w:num w:numId="3" w16cid:durableId="199782442">
    <w:abstractNumId w:val="1"/>
  </w:num>
  <w:num w:numId="4" w16cid:durableId="18092771">
    <w:abstractNumId w:val="1"/>
  </w:num>
  <w:num w:numId="5" w16cid:durableId="1147552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02276377">
    <w:abstractNumId w:val="1"/>
  </w:num>
  <w:num w:numId="7" w16cid:durableId="1277174986">
    <w:abstractNumId w:val="1"/>
  </w:num>
  <w:num w:numId="8" w16cid:durableId="1385300392">
    <w:abstractNumId w:val="1"/>
  </w:num>
  <w:num w:numId="9" w16cid:durableId="1181507624">
    <w:abstractNumId w:val="1"/>
  </w:num>
  <w:num w:numId="10" w16cid:durableId="1246765727">
    <w:abstractNumId w:val="1"/>
  </w:num>
  <w:num w:numId="11" w16cid:durableId="2088726061">
    <w:abstractNumId w:val="1"/>
  </w:num>
  <w:num w:numId="12" w16cid:durableId="932666898">
    <w:abstractNumId w:val="1"/>
  </w:num>
  <w:num w:numId="13" w16cid:durableId="675576562">
    <w:abstractNumId w:val="1"/>
  </w:num>
  <w:num w:numId="14" w16cid:durableId="2039617313">
    <w:abstractNumId w:val="1"/>
  </w:num>
  <w:num w:numId="15" w16cid:durableId="1653173575">
    <w:abstractNumId w:val="1"/>
  </w:num>
  <w:num w:numId="16" w16cid:durableId="1005981417">
    <w:abstractNumId w:val="1"/>
  </w:num>
  <w:num w:numId="17" w16cid:durableId="15618119">
    <w:abstractNumId w:val="1"/>
  </w:num>
  <w:num w:numId="18" w16cid:durableId="1298873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0320"/>
    <w:rsid w:val="00100320"/>
    <w:rsid w:val="00261076"/>
    <w:rsid w:val="002757B0"/>
    <w:rsid w:val="002D3C27"/>
    <w:rsid w:val="004D76CF"/>
    <w:rsid w:val="004E4249"/>
    <w:rsid w:val="005D5E35"/>
    <w:rsid w:val="00662B4A"/>
    <w:rsid w:val="0076420B"/>
    <w:rsid w:val="008279D2"/>
    <w:rsid w:val="00970D68"/>
    <w:rsid w:val="00AC0B9A"/>
    <w:rsid w:val="00B75510"/>
    <w:rsid w:val="00BD769C"/>
    <w:rsid w:val="00D4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13271"/>
  <w15:docId w15:val="{BEDB5547-9328-43C5-9A22-9F110CA25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738</Words>
  <Characters>4210</Characters>
  <Application>Microsoft Office Word</Application>
  <DocSecurity>0</DocSecurity>
  <Lines>35</Lines>
  <Paragraphs>9</Paragraphs>
  <ScaleCrop>false</ScaleCrop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13</cp:revision>
  <dcterms:created xsi:type="dcterms:W3CDTF">1970-01-01T00:00:00Z</dcterms:created>
  <dcterms:modified xsi:type="dcterms:W3CDTF">2025-03-07T12:30:00Z</dcterms:modified>
</cp:coreProperties>
</file>